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7363ED" w14:textId="77777777" w:rsidR="00A52121" w:rsidRDefault="00A52121" w:rsidP="007319F2">
      <w:pPr>
        <w:jc w:val="right"/>
        <w:rPr>
          <w:rFonts w:ascii="Century Gothic" w:hAnsi="Century Gothic" w:cs="Tahoma"/>
          <w:lang w:val="es-419"/>
        </w:rPr>
      </w:pPr>
    </w:p>
    <w:p w14:paraId="7995407B" w14:textId="580F7A82" w:rsidR="00446B43" w:rsidRDefault="00DE278C" w:rsidP="00DE278C">
      <w:pPr>
        <w:jc w:val="center"/>
        <w:rPr>
          <w:rFonts w:ascii="Helvetica" w:hAnsi="Helvetica" w:cs="Tahoma"/>
          <w:b/>
          <w:bCs/>
          <w:lang w:val="es-419"/>
        </w:rPr>
      </w:pPr>
      <w:r w:rsidRPr="00DE278C">
        <w:rPr>
          <w:rFonts w:ascii="Helvetica" w:hAnsi="Helvetica" w:cs="Tahoma"/>
          <w:b/>
          <w:bCs/>
          <w:lang w:val="es-419"/>
        </w:rPr>
        <w:t>DECLARACIÓN JURADA</w:t>
      </w:r>
    </w:p>
    <w:p w14:paraId="64DBAD35" w14:textId="6DDCF070" w:rsidR="00DE278C" w:rsidRDefault="00DE278C" w:rsidP="00DE278C">
      <w:pPr>
        <w:jc w:val="center"/>
        <w:rPr>
          <w:rFonts w:ascii="Century Gothic" w:hAnsi="Century Gothic" w:cs="Tahoma"/>
          <w:lang w:val="es-419"/>
        </w:rPr>
      </w:pPr>
    </w:p>
    <w:p w14:paraId="5000EA47" w14:textId="4E288DB8" w:rsidR="00DE278C" w:rsidRDefault="00DE278C" w:rsidP="00DE278C">
      <w:pPr>
        <w:jc w:val="center"/>
        <w:rPr>
          <w:rFonts w:ascii="Century Gothic" w:hAnsi="Century Gothic" w:cs="Tahoma"/>
          <w:lang w:val="es-419"/>
        </w:rPr>
      </w:pPr>
    </w:p>
    <w:p w14:paraId="04D1A337" w14:textId="2F1DDEDE" w:rsidR="00DE278C" w:rsidRDefault="00C32781" w:rsidP="006724A7">
      <w:pPr>
        <w:jc w:val="both"/>
        <w:rPr>
          <w:rFonts w:ascii="Elvetica" w:hAnsi="Elvetica" w:cs="Tahoma"/>
          <w:lang w:val="es-419"/>
        </w:rPr>
      </w:pPr>
      <w:r>
        <w:rPr>
          <w:rFonts w:ascii="Elvetica" w:hAnsi="Elvetica" w:cs="Tahoma"/>
          <w:lang w:val="es-419"/>
        </w:rPr>
        <w:t xml:space="preserve">Por este medio el /la suscrito /a  </w:t>
      </w:r>
      <w:r>
        <w:rPr>
          <w:rFonts w:ascii="Elvetica" w:hAnsi="Elvetica" w:cs="Tahoma"/>
          <w:u w:val="single"/>
          <w:lang w:val="es-419"/>
        </w:rPr>
        <w:t>____________________________________</w:t>
      </w:r>
      <w:r w:rsidRPr="00C32781">
        <w:rPr>
          <w:rFonts w:ascii="Elvetica" w:hAnsi="Elvetica" w:cs="Tahoma"/>
          <w:lang w:val="es-419"/>
        </w:rPr>
        <w:t xml:space="preserve">, varón </w:t>
      </w:r>
      <w:r>
        <w:rPr>
          <w:rFonts w:ascii="Elvetica" w:hAnsi="Elvetica" w:cs="Tahoma"/>
          <w:lang w:val="es-419"/>
        </w:rPr>
        <w:t>/</w:t>
      </w:r>
      <w:r w:rsidRPr="00C32781">
        <w:rPr>
          <w:rFonts w:ascii="Elvetica" w:hAnsi="Elvetica" w:cs="Tahoma"/>
          <w:lang w:val="es-419"/>
        </w:rPr>
        <w:t xml:space="preserve"> mujer</w:t>
      </w:r>
      <w:r>
        <w:rPr>
          <w:rFonts w:ascii="Elvetica" w:hAnsi="Elvetica" w:cs="Tahoma"/>
          <w:lang w:val="es-419"/>
        </w:rPr>
        <w:t xml:space="preserve">, panameño /a, mayor de edad, con cédula de identidad personal número ________________, actuando en mi propio nombre y representación, declaro </w:t>
      </w:r>
      <w:r w:rsidR="0075131A">
        <w:rPr>
          <w:rFonts w:ascii="Elvetica" w:hAnsi="Elvetica" w:cs="Tahoma"/>
          <w:lang w:val="es-419"/>
        </w:rPr>
        <w:t>bajo la gravedad del juramento y con pleno conocimiento, que he leído y aceptado el contenido del Reglamento de Inserción de Becarios, aprobado mediante Resolución de Junta Directiva N.059 de 13 de julio de 202</w:t>
      </w:r>
      <w:r w:rsidR="00223EEE">
        <w:rPr>
          <w:rFonts w:ascii="Elvetica" w:hAnsi="Elvetica" w:cs="Tahoma"/>
          <w:lang w:val="es-419"/>
        </w:rPr>
        <w:t>3</w:t>
      </w:r>
      <w:r w:rsidR="0075131A">
        <w:rPr>
          <w:rFonts w:ascii="Elvetica" w:hAnsi="Elvetica" w:cs="Tahoma"/>
          <w:lang w:val="es-419"/>
        </w:rPr>
        <w:t>, publicada en la Gaceta Oficial No. 29829 de 20 de julio de 2</w:t>
      </w:r>
      <w:r w:rsidR="001246BB">
        <w:rPr>
          <w:rFonts w:ascii="Elvetica" w:hAnsi="Elvetica" w:cs="Tahoma"/>
          <w:lang w:val="es-419"/>
        </w:rPr>
        <w:t>0</w:t>
      </w:r>
      <w:r w:rsidR="0075131A">
        <w:rPr>
          <w:rFonts w:ascii="Elvetica" w:hAnsi="Elvetica" w:cs="Tahoma"/>
          <w:lang w:val="es-419"/>
        </w:rPr>
        <w:t>23</w:t>
      </w:r>
      <w:r w:rsidR="001246BB">
        <w:rPr>
          <w:rFonts w:ascii="Elvetica" w:hAnsi="Elvetica" w:cs="Tahoma"/>
          <w:lang w:val="es-419"/>
        </w:rPr>
        <w:t>.</w:t>
      </w:r>
    </w:p>
    <w:p w14:paraId="53774BCB" w14:textId="22A37CCB" w:rsidR="001246BB" w:rsidRDefault="001246BB" w:rsidP="006724A7">
      <w:pPr>
        <w:jc w:val="both"/>
        <w:rPr>
          <w:rFonts w:ascii="Elvetica" w:hAnsi="Elvetica" w:cs="Tahoma"/>
          <w:lang w:val="es-419"/>
        </w:rPr>
      </w:pPr>
    </w:p>
    <w:p w14:paraId="74F74D9C" w14:textId="4E696005" w:rsidR="001246BB" w:rsidRDefault="001246BB" w:rsidP="00DE278C">
      <w:pPr>
        <w:rPr>
          <w:rFonts w:ascii="Elvetica" w:hAnsi="Elvetica" w:cs="Tahoma"/>
          <w:lang w:val="es-419"/>
        </w:rPr>
      </w:pPr>
    </w:p>
    <w:p w14:paraId="3B956D85" w14:textId="6E9748A7" w:rsidR="001246BB" w:rsidRDefault="001246BB" w:rsidP="00DE278C">
      <w:pPr>
        <w:rPr>
          <w:rFonts w:ascii="Elvetica" w:hAnsi="Elvetica" w:cs="Tahoma"/>
          <w:lang w:val="es-419"/>
        </w:rPr>
      </w:pPr>
    </w:p>
    <w:p w14:paraId="3CCB177E" w14:textId="56511B1B" w:rsidR="001246BB" w:rsidRDefault="001246BB" w:rsidP="00DE278C">
      <w:pPr>
        <w:rPr>
          <w:rFonts w:ascii="Elvetica" w:hAnsi="Elvetica" w:cs="Tahoma"/>
          <w:lang w:val="es-419"/>
        </w:rPr>
      </w:pPr>
    </w:p>
    <w:p w14:paraId="0089CEF4" w14:textId="41D50895" w:rsidR="001246BB" w:rsidRDefault="001246BB" w:rsidP="00DE278C">
      <w:pPr>
        <w:rPr>
          <w:rFonts w:ascii="Elvetica" w:hAnsi="Elvetica" w:cs="Tahoma"/>
          <w:lang w:val="es-419"/>
        </w:rPr>
      </w:pPr>
    </w:p>
    <w:p w14:paraId="24B720D6" w14:textId="413FE0CE" w:rsidR="001246BB" w:rsidRDefault="001246BB" w:rsidP="00DE278C">
      <w:pPr>
        <w:rPr>
          <w:rFonts w:ascii="Elvetica" w:hAnsi="Elvetica" w:cs="Tahoma"/>
          <w:lang w:val="es-419"/>
        </w:rPr>
      </w:pPr>
      <w:r>
        <w:rPr>
          <w:rFonts w:ascii="Elvetica" w:hAnsi="Elvetica" w:cs="Tahoma"/>
          <w:lang w:val="es-419"/>
        </w:rPr>
        <w:t>Firma: _______________________________________________</w:t>
      </w:r>
    </w:p>
    <w:p w14:paraId="4AA006D7" w14:textId="7833554C" w:rsidR="001246BB" w:rsidRDefault="001246BB" w:rsidP="00DE278C">
      <w:pPr>
        <w:rPr>
          <w:rFonts w:ascii="Elvetica" w:hAnsi="Elvetica" w:cs="Tahoma"/>
          <w:lang w:val="es-419"/>
        </w:rPr>
      </w:pPr>
    </w:p>
    <w:p w14:paraId="645C33BA" w14:textId="40394ECC" w:rsidR="001246BB" w:rsidRDefault="001246BB" w:rsidP="00DE278C">
      <w:pPr>
        <w:rPr>
          <w:rFonts w:ascii="Elvetica" w:hAnsi="Elvetica" w:cs="Tahoma"/>
          <w:lang w:val="es-419"/>
        </w:rPr>
      </w:pPr>
    </w:p>
    <w:p w14:paraId="7190B4FC" w14:textId="577C0F52" w:rsidR="001246BB" w:rsidRDefault="001246BB" w:rsidP="00DE278C">
      <w:pPr>
        <w:rPr>
          <w:rFonts w:ascii="Elvetica" w:hAnsi="Elvetica" w:cs="Tahoma"/>
          <w:lang w:val="es-419"/>
        </w:rPr>
      </w:pPr>
    </w:p>
    <w:p w14:paraId="4D64ACA8" w14:textId="1D4E4A8E" w:rsidR="001246BB" w:rsidRDefault="001246BB" w:rsidP="00DE278C">
      <w:pPr>
        <w:rPr>
          <w:rFonts w:ascii="Elvetica" w:hAnsi="Elvetica" w:cs="Tahoma"/>
          <w:lang w:val="es-419"/>
        </w:rPr>
      </w:pPr>
    </w:p>
    <w:p w14:paraId="5F8EFBA1" w14:textId="480471AE" w:rsidR="001246BB" w:rsidRDefault="001246BB" w:rsidP="00DE278C">
      <w:pPr>
        <w:rPr>
          <w:rFonts w:ascii="Elvetica" w:hAnsi="Elvetica" w:cs="Tahoma"/>
          <w:lang w:val="es-419"/>
        </w:rPr>
      </w:pPr>
      <w:r>
        <w:rPr>
          <w:rFonts w:ascii="Elvetica" w:hAnsi="Elvetica" w:cs="Tahoma"/>
          <w:lang w:val="es-419"/>
        </w:rPr>
        <w:t>___________________________________________</w:t>
      </w:r>
    </w:p>
    <w:p w14:paraId="09004A25" w14:textId="7643ACEF" w:rsidR="001246BB" w:rsidRPr="00C32781" w:rsidRDefault="001246BB" w:rsidP="00DE278C">
      <w:pPr>
        <w:rPr>
          <w:rFonts w:ascii="Elvetica" w:hAnsi="Elvetica" w:cs="Tahoma"/>
          <w:lang w:val="es-419"/>
        </w:rPr>
      </w:pPr>
      <w:r>
        <w:rPr>
          <w:rFonts w:ascii="Elvetica" w:hAnsi="Elvetica" w:cs="Tahoma"/>
          <w:lang w:val="es-419"/>
        </w:rPr>
        <w:t>Nombre del Candidato (a)</w:t>
      </w:r>
    </w:p>
    <w:sectPr w:rsidR="001246BB" w:rsidRPr="00C32781" w:rsidSect="00FD6851">
      <w:headerReference w:type="default" r:id="rId11"/>
      <w:footerReference w:type="default" r:id="rId12"/>
      <w:pgSz w:w="12240" w:h="15840"/>
      <w:pgMar w:top="1702" w:right="1080" w:bottom="288" w:left="1080" w:header="1134" w:footer="397" w:gutter="0"/>
      <w:cols w:space="708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7F62713" w14:textId="77777777" w:rsidR="007D5E39" w:rsidRDefault="007D5E39">
      <w:r>
        <w:separator/>
      </w:r>
    </w:p>
  </w:endnote>
  <w:endnote w:type="continuationSeparator" w:id="0">
    <w:p w14:paraId="4C498674" w14:textId="77777777" w:rsidR="007D5E39" w:rsidRDefault="007D5E3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Elvetica">
    <w:altName w:val="Cambria"/>
    <w:panose1 w:val="00000000000000000000"/>
    <w:charset w:val="00"/>
    <w:family w:val="roman"/>
    <w:notTrueType/>
    <w:pitch w:val="default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D02D2F" w14:textId="4CEBD9B8" w:rsidR="007A6FD2" w:rsidRPr="00DE278C" w:rsidRDefault="00B177DD" w:rsidP="001F092E">
    <w:pPr>
      <w:pStyle w:val="Piedepgina"/>
      <w:jc w:val="both"/>
      <w:rPr>
        <w:rFonts w:ascii="Helvetica" w:hAnsi="Helvetica"/>
        <w:b/>
        <w:bCs/>
        <w:color w:val="808080" w:themeColor="background1" w:themeShade="80"/>
        <w:sz w:val="20"/>
        <w:szCs w:val="20"/>
      </w:rPr>
    </w:pPr>
    <w:r w:rsidRPr="00DE278C">
      <w:rPr>
        <w:rFonts w:ascii="Helvetica" w:hAnsi="Helvetica"/>
        <w:b/>
        <w:bCs/>
        <w:color w:val="808080" w:themeColor="background1" w:themeShade="80"/>
        <w:sz w:val="20"/>
        <w:szCs w:val="20"/>
      </w:rPr>
      <w:t>ADVERTENCIA LEGAL:</w:t>
    </w:r>
  </w:p>
  <w:p w14:paraId="44251505" w14:textId="373F481B" w:rsidR="001F092E" w:rsidRPr="00DE278C" w:rsidRDefault="00B177DD" w:rsidP="001F092E">
    <w:pPr>
      <w:pStyle w:val="Piedepgina"/>
      <w:jc w:val="both"/>
      <w:rPr>
        <w:rFonts w:ascii="Helvetica" w:hAnsi="Helvetica"/>
        <w:color w:val="808080" w:themeColor="background1" w:themeShade="80"/>
        <w:sz w:val="20"/>
        <w:szCs w:val="20"/>
      </w:rPr>
    </w:pPr>
    <w:r w:rsidRPr="00DE278C">
      <w:rPr>
        <w:rFonts w:ascii="Helvetica" w:hAnsi="Helvetica"/>
        <w:b/>
        <w:bCs/>
        <w:color w:val="808080" w:themeColor="background1" w:themeShade="80"/>
        <w:sz w:val="20"/>
        <w:szCs w:val="20"/>
      </w:rPr>
      <w:t xml:space="preserve">CÓDIGO PENAL. Artículo 385. </w:t>
    </w:r>
    <w:r w:rsidRPr="00DE278C">
      <w:rPr>
        <w:rFonts w:ascii="Helvetica" w:hAnsi="Helvetica"/>
        <w:color w:val="808080" w:themeColor="background1" w:themeShade="80"/>
        <w:sz w:val="20"/>
        <w:szCs w:val="20"/>
      </w:rPr>
      <w:t xml:space="preserve">El testigo, perito, intérprete o traductor </w:t>
    </w:r>
    <w:r w:rsidR="001F092E" w:rsidRPr="00DE278C">
      <w:rPr>
        <w:rFonts w:ascii="Helvetica" w:hAnsi="Helvetica"/>
        <w:color w:val="808080" w:themeColor="background1" w:themeShade="80"/>
        <w:sz w:val="20"/>
        <w:szCs w:val="20"/>
      </w:rPr>
      <w:t>que, ante la autoridad competente, afirme una falsedad o niegue o calle la verdad, en todo o en parte de su declaración, dictamen, interpretación o traducción será sancionado con prisión de dos a cuatro años.</w:t>
    </w:r>
  </w:p>
  <w:p w14:paraId="7EB4FE9C" w14:textId="190F6414" w:rsidR="00B177DD" w:rsidRPr="00DE278C" w:rsidRDefault="001F092E" w:rsidP="001F092E">
    <w:pPr>
      <w:pStyle w:val="Piedepgina"/>
      <w:jc w:val="both"/>
      <w:rPr>
        <w:rFonts w:ascii="Helvetica" w:hAnsi="Helvetica"/>
        <w:color w:val="808080" w:themeColor="background1" w:themeShade="80"/>
        <w:sz w:val="20"/>
        <w:szCs w:val="20"/>
      </w:rPr>
    </w:pPr>
    <w:r w:rsidRPr="00DE278C">
      <w:rPr>
        <w:rFonts w:ascii="Helvetica" w:hAnsi="Helvetica"/>
        <w:color w:val="808080" w:themeColor="background1" w:themeShade="80"/>
        <w:sz w:val="20"/>
        <w:szCs w:val="20"/>
      </w:rPr>
      <w:t xml:space="preserve">Cuando el delito es cometido en una causa criminal en perjuicio del inculpado o es la base sobre la cual una autoridad jurisdiccional dicta sentencia, la pena será de cuatro a ocho años.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E76526F" w14:textId="77777777" w:rsidR="007D5E39" w:rsidRDefault="007D5E39">
      <w:r>
        <w:separator/>
      </w:r>
    </w:p>
  </w:footnote>
  <w:footnote w:type="continuationSeparator" w:id="0">
    <w:p w14:paraId="1EFC81CF" w14:textId="77777777" w:rsidR="007D5E39" w:rsidRDefault="007D5E3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9FAE6C" w14:textId="77777777" w:rsidR="00B23BC3" w:rsidRDefault="001911EC" w:rsidP="001911EC">
    <w:pPr>
      <w:pStyle w:val="Encabezado"/>
      <w:jc w:val="right"/>
    </w:pPr>
    <w:r>
      <w:rPr>
        <w:noProof/>
      </w:rPr>
      <w:drawing>
        <wp:anchor distT="0" distB="0" distL="114300" distR="114300" simplePos="0" relativeHeight="251658240" behindDoc="0" locked="0" layoutInCell="1" allowOverlap="1" wp14:anchorId="320A3DBC" wp14:editId="38A23072">
          <wp:simplePos x="0" y="0"/>
          <wp:positionH relativeFrom="margin">
            <wp:align>left</wp:align>
          </wp:positionH>
          <wp:positionV relativeFrom="paragraph">
            <wp:posOffset>-580390</wp:posOffset>
          </wp:positionV>
          <wp:extent cx="3206750" cy="929640"/>
          <wp:effectExtent l="0" t="0" r="0" b="3810"/>
          <wp:wrapSquare wrapText="bothSides"/>
          <wp:docPr id="10" name="Picture 10" descr="Logo, company nam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, company name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206750" cy="92964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FE5C4A"/>
    <w:multiLevelType w:val="hybridMultilevel"/>
    <w:tmpl w:val="939E9344"/>
    <w:lvl w:ilvl="0" w:tplc="54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540A0019" w:tentative="1">
      <w:start w:val="1"/>
      <w:numFmt w:val="lowerLetter"/>
      <w:lvlText w:val="%2."/>
      <w:lvlJc w:val="left"/>
      <w:pPr>
        <w:ind w:left="1440" w:hanging="360"/>
      </w:pPr>
    </w:lvl>
    <w:lvl w:ilvl="2" w:tplc="540A001B" w:tentative="1">
      <w:start w:val="1"/>
      <w:numFmt w:val="lowerRoman"/>
      <w:lvlText w:val="%3."/>
      <w:lvlJc w:val="right"/>
      <w:pPr>
        <w:ind w:left="2160" w:hanging="180"/>
      </w:pPr>
    </w:lvl>
    <w:lvl w:ilvl="3" w:tplc="540A000F" w:tentative="1">
      <w:start w:val="1"/>
      <w:numFmt w:val="decimal"/>
      <w:lvlText w:val="%4."/>
      <w:lvlJc w:val="left"/>
      <w:pPr>
        <w:ind w:left="2880" w:hanging="360"/>
      </w:pPr>
    </w:lvl>
    <w:lvl w:ilvl="4" w:tplc="540A0019" w:tentative="1">
      <w:start w:val="1"/>
      <w:numFmt w:val="lowerLetter"/>
      <w:lvlText w:val="%5."/>
      <w:lvlJc w:val="left"/>
      <w:pPr>
        <w:ind w:left="3600" w:hanging="360"/>
      </w:pPr>
    </w:lvl>
    <w:lvl w:ilvl="5" w:tplc="540A001B" w:tentative="1">
      <w:start w:val="1"/>
      <w:numFmt w:val="lowerRoman"/>
      <w:lvlText w:val="%6."/>
      <w:lvlJc w:val="right"/>
      <w:pPr>
        <w:ind w:left="4320" w:hanging="180"/>
      </w:pPr>
    </w:lvl>
    <w:lvl w:ilvl="6" w:tplc="540A000F" w:tentative="1">
      <w:start w:val="1"/>
      <w:numFmt w:val="decimal"/>
      <w:lvlText w:val="%7."/>
      <w:lvlJc w:val="left"/>
      <w:pPr>
        <w:ind w:left="5040" w:hanging="360"/>
      </w:pPr>
    </w:lvl>
    <w:lvl w:ilvl="7" w:tplc="540A0019" w:tentative="1">
      <w:start w:val="1"/>
      <w:numFmt w:val="lowerLetter"/>
      <w:lvlText w:val="%8."/>
      <w:lvlJc w:val="left"/>
      <w:pPr>
        <w:ind w:left="5760" w:hanging="360"/>
      </w:pPr>
    </w:lvl>
    <w:lvl w:ilvl="8" w:tplc="5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25D025C"/>
    <w:multiLevelType w:val="hybridMultilevel"/>
    <w:tmpl w:val="5C6E544C"/>
    <w:lvl w:ilvl="0" w:tplc="5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5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99B4A58"/>
    <w:multiLevelType w:val="hybridMultilevel"/>
    <w:tmpl w:val="C144DB78"/>
    <w:lvl w:ilvl="0" w:tplc="540A000F">
      <w:start w:val="1"/>
      <w:numFmt w:val="decimal"/>
      <w:lvlText w:val="%1."/>
      <w:lvlJc w:val="left"/>
      <w:pPr>
        <w:ind w:left="720" w:hanging="360"/>
      </w:pPr>
    </w:lvl>
    <w:lvl w:ilvl="1" w:tplc="540A0019" w:tentative="1">
      <w:start w:val="1"/>
      <w:numFmt w:val="lowerLetter"/>
      <w:lvlText w:val="%2."/>
      <w:lvlJc w:val="left"/>
      <w:pPr>
        <w:ind w:left="1440" w:hanging="360"/>
      </w:pPr>
    </w:lvl>
    <w:lvl w:ilvl="2" w:tplc="540A001B" w:tentative="1">
      <w:start w:val="1"/>
      <w:numFmt w:val="lowerRoman"/>
      <w:lvlText w:val="%3."/>
      <w:lvlJc w:val="right"/>
      <w:pPr>
        <w:ind w:left="2160" w:hanging="180"/>
      </w:pPr>
    </w:lvl>
    <w:lvl w:ilvl="3" w:tplc="540A000F" w:tentative="1">
      <w:start w:val="1"/>
      <w:numFmt w:val="decimal"/>
      <w:lvlText w:val="%4."/>
      <w:lvlJc w:val="left"/>
      <w:pPr>
        <w:ind w:left="2880" w:hanging="360"/>
      </w:pPr>
    </w:lvl>
    <w:lvl w:ilvl="4" w:tplc="540A0019" w:tentative="1">
      <w:start w:val="1"/>
      <w:numFmt w:val="lowerLetter"/>
      <w:lvlText w:val="%5."/>
      <w:lvlJc w:val="left"/>
      <w:pPr>
        <w:ind w:left="3600" w:hanging="360"/>
      </w:pPr>
    </w:lvl>
    <w:lvl w:ilvl="5" w:tplc="540A001B" w:tentative="1">
      <w:start w:val="1"/>
      <w:numFmt w:val="lowerRoman"/>
      <w:lvlText w:val="%6."/>
      <w:lvlJc w:val="right"/>
      <w:pPr>
        <w:ind w:left="4320" w:hanging="180"/>
      </w:pPr>
    </w:lvl>
    <w:lvl w:ilvl="6" w:tplc="540A000F" w:tentative="1">
      <w:start w:val="1"/>
      <w:numFmt w:val="decimal"/>
      <w:lvlText w:val="%7."/>
      <w:lvlJc w:val="left"/>
      <w:pPr>
        <w:ind w:left="5040" w:hanging="360"/>
      </w:pPr>
    </w:lvl>
    <w:lvl w:ilvl="7" w:tplc="540A0019" w:tentative="1">
      <w:start w:val="1"/>
      <w:numFmt w:val="lowerLetter"/>
      <w:lvlText w:val="%8."/>
      <w:lvlJc w:val="left"/>
      <w:pPr>
        <w:ind w:left="5760" w:hanging="360"/>
      </w:pPr>
    </w:lvl>
    <w:lvl w:ilvl="8" w:tplc="5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02B789A"/>
    <w:multiLevelType w:val="hybridMultilevel"/>
    <w:tmpl w:val="4990879E"/>
    <w:lvl w:ilvl="0" w:tplc="2EAC0ADE">
      <w:numFmt w:val="bullet"/>
      <w:lvlText w:val=""/>
      <w:lvlJc w:val="left"/>
      <w:pPr>
        <w:ind w:left="720" w:hanging="360"/>
      </w:pPr>
      <w:rPr>
        <w:rFonts w:ascii="Symbol" w:eastAsiaTheme="minorHAnsi" w:hAnsi="Symbol" w:cs="Tahoma" w:hint="default"/>
      </w:rPr>
    </w:lvl>
    <w:lvl w:ilvl="1" w:tplc="5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5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AD25694"/>
    <w:multiLevelType w:val="singleLevel"/>
    <w:tmpl w:val="180A0015"/>
    <w:lvl w:ilvl="0">
      <w:start w:val="1"/>
      <w:numFmt w:val="upperLetter"/>
      <w:lvlText w:val="%1."/>
      <w:lvlJc w:val="left"/>
      <w:pPr>
        <w:ind w:left="360" w:hanging="360"/>
      </w:pPr>
    </w:lvl>
  </w:abstractNum>
  <w:abstractNum w:abstractNumId="5" w15:restartNumberingAfterBreak="0">
    <w:nsid w:val="71F809D3"/>
    <w:multiLevelType w:val="hybridMultilevel"/>
    <w:tmpl w:val="3DA41F7A"/>
    <w:lvl w:ilvl="0" w:tplc="D556E83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00" w:themeColor="text1"/>
      </w:rPr>
    </w:lvl>
    <w:lvl w:ilvl="1" w:tplc="30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0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0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0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0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0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0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0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5809288">
    <w:abstractNumId w:val="4"/>
    <w:lvlOverride w:ilvl="0">
      <w:startOverride w:val="1"/>
    </w:lvlOverride>
  </w:num>
  <w:num w:numId="2" w16cid:durableId="1328165416">
    <w:abstractNumId w:val="5"/>
  </w:num>
  <w:num w:numId="3" w16cid:durableId="525409315">
    <w:abstractNumId w:val="1"/>
  </w:num>
  <w:num w:numId="4" w16cid:durableId="503667618">
    <w:abstractNumId w:val="2"/>
  </w:num>
  <w:num w:numId="5" w16cid:durableId="1433893406">
    <w:abstractNumId w:val="0"/>
  </w:num>
  <w:num w:numId="6" w16cid:durableId="88062982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1843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S3NDOysDQ2NzO1NDdU0lEKTi0uzszPAykwqgUAhgi7pywAAAA="/>
  </w:docVars>
  <w:rsids>
    <w:rsidRoot w:val="00FD6851"/>
    <w:rsid w:val="000115E6"/>
    <w:rsid w:val="00021CF1"/>
    <w:rsid w:val="00033D1E"/>
    <w:rsid w:val="000420EA"/>
    <w:rsid w:val="0005143D"/>
    <w:rsid w:val="000627ED"/>
    <w:rsid w:val="000A1A1E"/>
    <w:rsid w:val="000D6521"/>
    <w:rsid w:val="000F2500"/>
    <w:rsid w:val="000F4172"/>
    <w:rsid w:val="001030A5"/>
    <w:rsid w:val="00105364"/>
    <w:rsid w:val="00110344"/>
    <w:rsid w:val="001246BB"/>
    <w:rsid w:val="00143430"/>
    <w:rsid w:val="00162FB1"/>
    <w:rsid w:val="00166CB1"/>
    <w:rsid w:val="001802F2"/>
    <w:rsid w:val="00181913"/>
    <w:rsid w:val="00182D54"/>
    <w:rsid w:val="001911EC"/>
    <w:rsid w:val="001938F8"/>
    <w:rsid w:val="001A0678"/>
    <w:rsid w:val="001A514A"/>
    <w:rsid w:val="001B29E0"/>
    <w:rsid w:val="001C383C"/>
    <w:rsid w:val="001C4090"/>
    <w:rsid w:val="001E6CA6"/>
    <w:rsid w:val="001F092E"/>
    <w:rsid w:val="001F2068"/>
    <w:rsid w:val="001F44DC"/>
    <w:rsid w:val="00223EEE"/>
    <w:rsid w:val="002308D7"/>
    <w:rsid w:val="00231205"/>
    <w:rsid w:val="0023556E"/>
    <w:rsid w:val="00235906"/>
    <w:rsid w:val="00236932"/>
    <w:rsid w:val="0026170E"/>
    <w:rsid w:val="00265507"/>
    <w:rsid w:val="00273B80"/>
    <w:rsid w:val="00277643"/>
    <w:rsid w:val="00295A3C"/>
    <w:rsid w:val="002B3E89"/>
    <w:rsid w:val="002D792D"/>
    <w:rsid w:val="002F10EB"/>
    <w:rsid w:val="002F4B0D"/>
    <w:rsid w:val="00312DE4"/>
    <w:rsid w:val="00335B64"/>
    <w:rsid w:val="00363AE2"/>
    <w:rsid w:val="003761FC"/>
    <w:rsid w:val="00390A26"/>
    <w:rsid w:val="003A32C6"/>
    <w:rsid w:val="003C3237"/>
    <w:rsid w:val="003D302F"/>
    <w:rsid w:val="003D577E"/>
    <w:rsid w:val="0043109B"/>
    <w:rsid w:val="00433B82"/>
    <w:rsid w:val="00446B43"/>
    <w:rsid w:val="00453A0C"/>
    <w:rsid w:val="00466355"/>
    <w:rsid w:val="00471DEF"/>
    <w:rsid w:val="00481953"/>
    <w:rsid w:val="00487B6E"/>
    <w:rsid w:val="00491673"/>
    <w:rsid w:val="004934EC"/>
    <w:rsid w:val="004A3D96"/>
    <w:rsid w:val="004A73D2"/>
    <w:rsid w:val="004B0C80"/>
    <w:rsid w:val="004E4183"/>
    <w:rsid w:val="004E48E6"/>
    <w:rsid w:val="004F04AA"/>
    <w:rsid w:val="0050318B"/>
    <w:rsid w:val="005065D5"/>
    <w:rsid w:val="005103ED"/>
    <w:rsid w:val="00515DAD"/>
    <w:rsid w:val="0053430C"/>
    <w:rsid w:val="00563CE5"/>
    <w:rsid w:val="00564944"/>
    <w:rsid w:val="005756CE"/>
    <w:rsid w:val="0058011D"/>
    <w:rsid w:val="005829C2"/>
    <w:rsid w:val="005A549B"/>
    <w:rsid w:val="005B6295"/>
    <w:rsid w:val="005C5DA9"/>
    <w:rsid w:val="005D71BF"/>
    <w:rsid w:val="00614CE6"/>
    <w:rsid w:val="006175AD"/>
    <w:rsid w:val="00620854"/>
    <w:rsid w:val="00621DE1"/>
    <w:rsid w:val="0062316A"/>
    <w:rsid w:val="00624C21"/>
    <w:rsid w:val="00632EB0"/>
    <w:rsid w:val="00633251"/>
    <w:rsid w:val="0064125A"/>
    <w:rsid w:val="0065245B"/>
    <w:rsid w:val="006541DE"/>
    <w:rsid w:val="00665DDD"/>
    <w:rsid w:val="006724A7"/>
    <w:rsid w:val="006730D6"/>
    <w:rsid w:val="00685246"/>
    <w:rsid w:val="0069578A"/>
    <w:rsid w:val="00697AEC"/>
    <w:rsid w:val="006A3BB6"/>
    <w:rsid w:val="006A409B"/>
    <w:rsid w:val="006B5DD0"/>
    <w:rsid w:val="006C57CA"/>
    <w:rsid w:val="006E7A26"/>
    <w:rsid w:val="006F4F3F"/>
    <w:rsid w:val="006F67A7"/>
    <w:rsid w:val="007319F2"/>
    <w:rsid w:val="007418AC"/>
    <w:rsid w:val="007448F8"/>
    <w:rsid w:val="0075131A"/>
    <w:rsid w:val="00761602"/>
    <w:rsid w:val="0076366B"/>
    <w:rsid w:val="00767F3A"/>
    <w:rsid w:val="00771DCF"/>
    <w:rsid w:val="00795063"/>
    <w:rsid w:val="00797757"/>
    <w:rsid w:val="007A6FD2"/>
    <w:rsid w:val="007C3F11"/>
    <w:rsid w:val="007C44E8"/>
    <w:rsid w:val="007D39E1"/>
    <w:rsid w:val="007D5E39"/>
    <w:rsid w:val="007E46ED"/>
    <w:rsid w:val="008061C6"/>
    <w:rsid w:val="00831300"/>
    <w:rsid w:val="0085006F"/>
    <w:rsid w:val="00860A47"/>
    <w:rsid w:val="00871A26"/>
    <w:rsid w:val="00894220"/>
    <w:rsid w:val="008A6F49"/>
    <w:rsid w:val="008D0C5D"/>
    <w:rsid w:val="008D13F8"/>
    <w:rsid w:val="008D3DC4"/>
    <w:rsid w:val="008D7490"/>
    <w:rsid w:val="008F2C77"/>
    <w:rsid w:val="00906836"/>
    <w:rsid w:val="0093662B"/>
    <w:rsid w:val="00951422"/>
    <w:rsid w:val="00953C9E"/>
    <w:rsid w:val="009631A1"/>
    <w:rsid w:val="00977353"/>
    <w:rsid w:val="009A5A07"/>
    <w:rsid w:val="009B46A4"/>
    <w:rsid w:val="009B6404"/>
    <w:rsid w:val="009D3C17"/>
    <w:rsid w:val="009D523E"/>
    <w:rsid w:val="00A079A9"/>
    <w:rsid w:val="00A118B5"/>
    <w:rsid w:val="00A177E1"/>
    <w:rsid w:val="00A23C0F"/>
    <w:rsid w:val="00A449AF"/>
    <w:rsid w:val="00A52121"/>
    <w:rsid w:val="00A53AD1"/>
    <w:rsid w:val="00A55F2A"/>
    <w:rsid w:val="00A60C3F"/>
    <w:rsid w:val="00A826BF"/>
    <w:rsid w:val="00A858FE"/>
    <w:rsid w:val="00A92FC5"/>
    <w:rsid w:val="00AA1EE1"/>
    <w:rsid w:val="00AA4F52"/>
    <w:rsid w:val="00AB3F06"/>
    <w:rsid w:val="00AB4C2D"/>
    <w:rsid w:val="00AB7706"/>
    <w:rsid w:val="00AD346F"/>
    <w:rsid w:val="00AD4EA9"/>
    <w:rsid w:val="00AF1688"/>
    <w:rsid w:val="00B074AA"/>
    <w:rsid w:val="00B177DD"/>
    <w:rsid w:val="00B22B82"/>
    <w:rsid w:val="00B23BC3"/>
    <w:rsid w:val="00B40A65"/>
    <w:rsid w:val="00B44376"/>
    <w:rsid w:val="00B52754"/>
    <w:rsid w:val="00B563D4"/>
    <w:rsid w:val="00B65101"/>
    <w:rsid w:val="00B866FF"/>
    <w:rsid w:val="00BB05E1"/>
    <w:rsid w:val="00BC77A3"/>
    <w:rsid w:val="00BD7265"/>
    <w:rsid w:val="00BF20EA"/>
    <w:rsid w:val="00C03390"/>
    <w:rsid w:val="00C16ADE"/>
    <w:rsid w:val="00C17CF3"/>
    <w:rsid w:val="00C31E05"/>
    <w:rsid w:val="00C32781"/>
    <w:rsid w:val="00C40941"/>
    <w:rsid w:val="00C47FFC"/>
    <w:rsid w:val="00C55077"/>
    <w:rsid w:val="00C553D5"/>
    <w:rsid w:val="00C611C1"/>
    <w:rsid w:val="00C67286"/>
    <w:rsid w:val="00C95DAF"/>
    <w:rsid w:val="00CA5CF8"/>
    <w:rsid w:val="00CB2AB1"/>
    <w:rsid w:val="00CC23E2"/>
    <w:rsid w:val="00CE4BB9"/>
    <w:rsid w:val="00D02398"/>
    <w:rsid w:val="00D2169C"/>
    <w:rsid w:val="00D25EC3"/>
    <w:rsid w:val="00D33F99"/>
    <w:rsid w:val="00D367CD"/>
    <w:rsid w:val="00D63CDE"/>
    <w:rsid w:val="00D7123E"/>
    <w:rsid w:val="00D743F4"/>
    <w:rsid w:val="00D87DEB"/>
    <w:rsid w:val="00D90C7B"/>
    <w:rsid w:val="00D96200"/>
    <w:rsid w:val="00D97BCE"/>
    <w:rsid w:val="00DC31E9"/>
    <w:rsid w:val="00DC42B9"/>
    <w:rsid w:val="00DC7742"/>
    <w:rsid w:val="00DD23D4"/>
    <w:rsid w:val="00DD360F"/>
    <w:rsid w:val="00DE278C"/>
    <w:rsid w:val="00DE2FFA"/>
    <w:rsid w:val="00DF052C"/>
    <w:rsid w:val="00DF333C"/>
    <w:rsid w:val="00E015C8"/>
    <w:rsid w:val="00E03BB9"/>
    <w:rsid w:val="00E12658"/>
    <w:rsid w:val="00E13857"/>
    <w:rsid w:val="00E319C3"/>
    <w:rsid w:val="00E327E8"/>
    <w:rsid w:val="00E35F5E"/>
    <w:rsid w:val="00E37965"/>
    <w:rsid w:val="00E37CCE"/>
    <w:rsid w:val="00E5087A"/>
    <w:rsid w:val="00E53CC0"/>
    <w:rsid w:val="00E554DF"/>
    <w:rsid w:val="00E577CA"/>
    <w:rsid w:val="00E639B3"/>
    <w:rsid w:val="00E67733"/>
    <w:rsid w:val="00E846A7"/>
    <w:rsid w:val="00EA22A7"/>
    <w:rsid w:val="00EB2707"/>
    <w:rsid w:val="00EB2ABF"/>
    <w:rsid w:val="00ED5489"/>
    <w:rsid w:val="00EE56D8"/>
    <w:rsid w:val="00EF64C2"/>
    <w:rsid w:val="00F032F6"/>
    <w:rsid w:val="00F0459A"/>
    <w:rsid w:val="00F34401"/>
    <w:rsid w:val="00F40470"/>
    <w:rsid w:val="00F40F27"/>
    <w:rsid w:val="00F6348C"/>
    <w:rsid w:val="00F642F0"/>
    <w:rsid w:val="00F81DF3"/>
    <w:rsid w:val="00F92EB3"/>
    <w:rsid w:val="00FB20CA"/>
    <w:rsid w:val="00FD07AB"/>
    <w:rsid w:val="00FD6851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8433"/>
    <o:shapelayout v:ext="edit">
      <o:idmap v:ext="edit" data="1"/>
    </o:shapelayout>
  </w:shapeDefaults>
  <w:decimalSymbol w:val="."/>
  <w:listSeparator w:val=","/>
  <w14:docId w14:val="59293DA6"/>
  <w15:docId w15:val="{2F66CA4C-34F8-4B96-8FAD-8557D1F3E5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s-ES_tradnl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90A26"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unhideWhenUsed/>
    <w:rsid w:val="002F10EB"/>
    <w:pPr>
      <w:tabs>
        <w:tab w:val="center" w:pos="4320"/>
        <w:tab w:val="right" w:pos="8640"/>
      </w:tabs>
    </w:pPr>
  </w:style>
  <w:style w:type="character" w:customStyle="1" w:styleId="EncabezadoCar">
    <w:name w:val="Encabezado Car"/>
    <w:basedOn w:val="Fuentedeprrafopredeter"/>
    <w:link w:val="Encabezado"/>
    <w:uiPriority w:val="99"/>
    <w:rsid w:val="002F10EB"/>
  </w:style>
  <w:style w:type="paragraph" w:styleId="Piedepgina">
    <w:name w:val="footer"/>
    <w:basedOn w:val="Normal"/>
    <w:link w:val="PiedepginaCar"/>
    <w:uiPriority w:val="99"/>
    <w:unhideWhenUsed/>
    <w:rsid w:val="002F10EB"/>
    <w:pPr>
      <w:tabs>
        <w:tab w:val="center" w:pos="4320"/>
        <w:tab w:val="right" w:pos="8640"/>
      </w:tabs>
    </w:pPr>
  </w:style>
  <w:style w:type="character" w:customStyle="1" w:styleId="PiedepginaCar">
    <w:name w:val="Pie de página Car"/>
    <w:basedOn w:val="Fuentedeprrafopredeter"/>
    <w:link w:val="Piedepgina"/>
    <w:uiPriority w:val="99"/>
    <w:rsid w:val="002F10EB"/>
  </w:style>
  <w:style w:type="character" w:styleId="Hipervnculo">
    <w:name w:val="Hyperlink"/>
    <w:basedOn w:val="Fuentedeprrafopredeter"/>
    <w:uiPriority w:val="99"/>
    <w:unhideWhenUsed/>
    <w:rsid w:val="006C57CA"/>
    <w:rPr>
      <w:color w:val="0000FF" w:themeColor="hyperlink"/>
      <w:u w:val="single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6C57CA"/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6C57CA"/>
    <w:rPr>
      <w:rFonts w:ascii="Segoe UI" w:hAnsi="Segoe UI" w:cs="Segoe UI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D743F4"/>
    <w:rPr>
      <w:rFonts w:ascii="Times New Roman" w:hAnsi="Times New Roman" w:cs="Times New Roman"/>
      <w:lang w:val="es-ES" w:eastAsia="es-ES"/>
    </w:rPr>
  </w:style>
  <w:style w:type="paragraph" w:styleId="Prrafodelista">
    <w:name w:val="List Paragraph"/>
    <w:basedOn w:val="Normal"/>
    <w:uiPriority w:val="34"/>
    <w:qFormat/>
    <w:rsid w:val="00F40F27"/>
    <w:pPr>
      <w:ind w:left="720"/>
    </w:pPr>
    <w:rPr>
      <w:rFonts w:ascii="Calibri" w:hAnsi="Calibri" w:cs="Calibri"/>
      <w:sz w:val="22"/>
      <w:szCs w:val="22"/>
      <w:lang w:val="es-ES"/>
    </w:rPr>
  </w:style>
  <w:style w:type="character" w:customStyle="1" w:styleId="UnresolvedMention1">
    <w:name w:val="Unresolved Mention1"/>
    <w:basedOn w:val="Fuentedeprrafopredeter"/>
    <w:uiPriority w:val="99"/>
    <w:semiHidden/>
    <w:unhideWhenUsed/>
    <w:rsid w:val="00F81DF3"/>
    <w:rPr>
      <w:color w:val="605E5C"/>
      <w:shd w:val="clear" w:color="auto" w:fill="E1DFDD"/>
    </w:rPr>
  </w:style>
  <w:style w:type="character" w:customStyle="1" w:styleId="normaltextrun">
    <w:name w:val="normaltextrun"/>
    <w:basedOn w:val="Fuentedeprrafopredeter"/>
    <w:rsid w:val="00F642F0"/>
  </w:style>
  <w:style w:type="character" w:customStyle="1" w:styleId="eop">
    <w:name w:val="eop"/>
    <w:basedOn w:val="Fuentedeprrafopredeter"/>
    <w:rsid w:val="00F642F0"/>
  </w:style>
  <w:style w:type="paragraph" w:customStyle="1" w:styleId="Annex">
    <w:name w:val="Annex"/>
    <w:basedOn w:val="Normal"/>
    <w:rsid w:val="009B6404"/>
    <w:rPr>
      <w:rFonts w:ascii="Times New Roman" w:eastAsia="Times New Roman" w:hAnsi="Times New Roman" w:cs="Times New Roman"/>
      <w:caps/>
      <w:szCs w:val="20"/>
      <w:lang w:val="en-US"/>
    </w:rPr>
  </w:style>
  <w:style w:type="paragraph" w:customStyle="1" w:styleId="Textoindependiente2">
    <w:name w:val="Texto independiente2"/>
    <w:basedOn w:val="Normal"/>
    <w:rsid w:val="004A73D2"/>
    <w:pPr>
      <w:spacing w:line="280" w:lineRule="exact"/>
      <w:ind w:left="340"/>
      <w:jc w:val="both"/>
    </w:pPr>
    <w:rPr>
      <w:rFonts w:ascii="Times New Roman" w:eastAsia="Times New Roman" w:hAnsi="Times New Roman" w:cs="Times New Roman"/>
      <w:sz w:val="20"/>
      <w:lang w:val="es-ES" w:eastAsia="es-E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1992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880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093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625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203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788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904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02C9EA13B5EDA48ACBFD87E99FDEF49" ma:contentTypeVersion="17" ma:contentTypeDescription="Create a new document." ma:contentTypeScope="" ma:versionID="90d29ceafef5752d7ef2a5e432f01d34">
  <xsd:schema xmlns:xsd="http://www.w3.org/2001/XMLSchema" xmlns:xs="http://www.w3.org/2001/XMLSchema" xmlns:p="http://schemas.microsoft.com/office/2006/metadata/properties" xmlns:ns2="7f45308d-5bb2-4a2e-92bb-9e1254970935" xmlns:ns3="5a5c499d-d70c-41db-ab67-a0cd99283a3b" targetNamespace="http://schemas.microsoft.com/office/2006/metadata/properties" ma:root="true" ma:fieldsID="c4f77eba302b2292dfe0ea316aac9fa2" ns2:_="" ns3:_="">
    <xsd:import namespace="7f45308d-5bb2-4a2e-92bb-9e1254970935"/>
    <xsd:import namespace="5a5c499d-d70c-41db-ab67-a0cd99283a3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DateTaken" minOccurs="0"/>
                <xsd:element ref="ns2:Descripcion" minOccurs="0"/>
                <xsd:element ref="ns2:Fecha" minOccurs="0"/>
                <xsd:element ref="ns2:Tipo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f45308d-5bb2-4a2e-92bb-9e125497093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Descripcion" ma:index="13" nillable="true" ma:displayName="Descripcion" ma:format="Dropdown" ma:internalName="Descripcion">
      <xsd:simpleType>
        <xsd:restriction base="dms:Text">
          <xsd:maxLength value="255"/>
        </xsd:restriction>
      </xsd:simpleType>
    </xsd:element>
    <xsd:element name="Fecha" ma:index="14" nillable="true" ma:displayName="Fecha" ma:format="DateOnly" ma:internalName="Fecha">
      <xsd:simpleType>
        <xsd:restriction base="dms:DateTime"/>
      </xsd:simpleType>
    </xsd:element>
    <xsd:element name="Tipo" ma:index="15" nillable="true" ma:displayName="Tipo" ma:list="{fff2afda-4f3b-4eac-ab89-6ce9af6cea85}" ma:internalName="Tipo" ma:showField="Nombre">
      <xsd:simpleType>
        <xsd:restriction base="dms:Lookup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2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a5c499d-d70c-41db-ab67-a0cd99283a3b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escripcion xmlns="7f45308d-5bb2-4a2e-92bb-9e1254970935" xsi:nil="true"/>
    <Tipo xmlns="7f45308d-5bb2-4a2e-92bb-9e1254970935" xsi:nil="true"/>
    <Fecha xmlns="7f45308d-5bb2-4a2e-92bb-9e1254970935" xsi:nil="true"/>
  </documentManagement>
</p:properties>
</file>

<file path=customXml/itemProps1.xml><?xml version="1.0" encoding="utf-8"?>
<ds:datastoreItem xmlns:ds="http://schemas.openxmlformats.org/officeDocument/2006/customXml" ds:itemID="{5B496627-98BD-4D9F-BA57-C80DCB4274E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f45308d-5bb2-4a2e-92bb-9e1254970935"/>
    <ds:schemaRef ds:uri="5a5c499d-d70c-41db-ab67-a0cd99283a3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2178CEB-C5E4-4A29-ADEB-CE4CDA15360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22EE213-A29B-4DBD-96C0-F287D9A6424D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E09D8D3B-4372-476D-ABB3-54046732D30E}">
  <ds:schemaRefs>
    <ds:schemaRef ds:uri="http://schemas.microsoft.com/office/2006/metadata/properties"/>
    <ds:schemaRef ds:uri="http://schemas.microsoft.com/office/infopath/2007/PartnerControls"/>
    <ds:schemaRef ds:uri="7f45308d-5bb2-4a2e-92bb-9e1254970935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9</TotalTime>
  <Pages>1</Pages>
  <Words>101</Words>
  <Characters>561</Characters>
  <Application>Microsoft Office Word</Application>
  <DocSecurity>0</DocSecurity>
  <Lines>4</Lines>
  <Paragraphs>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SENACYT</Company>
  <LinksUpToDate>false</LinksUpToDate>
  <CharactersWithSpaces>6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aria Gabriela Alvarado</dc:creator>
  <cp:lastModifiedBy>Antonia De la Cruz</cp:lastModifiedBy>
  <cp:revision>5</cp:revision>
  <cp:lastPrinted>2023-08-04T15:25:00Z</cp:lastPrinted>
  <dcterms:created xsi:type="dcterms:W3CDTF">2023-08-14T17:07:00Z</dcterms:created>
  <dcterms:modified xsi:type="dcterms:W3CDTF">2023-08-22T17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02C9EA13B5EDA48ACBFD87E99FDEF49</vt:lpwstr>
  </property>
</Properties>
</file>